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6E8C" w:rsidRDefault="00716E8C" w:rsidP="006C5CEB">
      <w:pPr>
        <w:pStyle w:val="Heading2"/>
      </w:pPr>
    </w:p>
    <w:p w:rsidR="00111A4C" w:rsidRDefault="00B32940" w:rsidP="006C5CEB">
      <w:pPr>
        <w:pStyle w:val="Heading2"/>
      </w:pPr>
      <w:r>
        <w:t>Name_____________________________________________________________</w:t>
      </w:r>
    </w:p>
    <w:p w:rsidR="00716E8C" w:rsidRDefault="00716E8C" w:rsidP="00B32940">
      <w:pPr>
        <w:rPr>
          <w:sz w:val="32"/>
          <w:szCs w:val="32"/>
        </w:rPr>
      </w:pPr>
    </w:p>
    <w:p w:rsidR="0033607D" w:rsidRDefault="0033607D" w:rsidP="00B32940">
      <w:pPr>
        <w:rPr>
          <w:sz w:val="32"/>
          <w:szCs w:val="32"/>
        </w:rPr>
      </w:pPr>
      <w:bookmarkStart w:id="0" w:name="_GoBack"/>
      <w:bookmarkEnd w:id="0"/>
      <w:r w:rsidRPr="0033607D">
        <w:rPr>
          <w:sz w:val="32"/>
          <w:szCs w:val="32"/>
        </w:rPr>
        <w:t xml:space="preserve">Laboratory Directions:  </w:t>
      </w:r>
    </w:p>
    <w:p w:rsidR="0033607D" w:rsidRPr="0033607D" w:rsidRDefault="0033607D" w:rsidP="0033607D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3607D">
        <w:rPr>
          <w:sz w:val="24"/>
          <w:szCs w:val="24"/>
        </w:rPr>
        <w:t xml:space="preserve">Go to each of the tables and choose five objects that you like the best. </w:t>
      </w:r>
    </w:p>
    <w:p w:rsidR="0033607D" w:rsidRPr="0033607D" w:rsidRDefault="0033607D" w:rsidP="0033607D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3607D">
        <w:rPr>
          <w:sz w:val="24"/>
          <w:szCs w:val="24"/>
        </w:rPr>
        <w:t>Put the picture of your favorite holiday objects in the boxes below.</w:t>
      </w:r>
    </w:p>
    <w:p w:rsidR="00B32940" w:rsidRPr="0033607D" w:rsidRDefault="00B32940" w:rsidP="0033607D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3607D">
        <w:rPr>
          <w:sz w:val="24"/>
          <w:szCs w:val="24"/>
        </w:rPr>
        <w:t>Tell your teacher something about each of your favorite objects.</w:t>
      </w:r>
    </w:p>
    <w:p w:rsidR="00B32940" w:rsidRPr="0033607D" w:rsidRDefault="0033607D" w:rsidP="0033607D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Use your pencil to write about it. </w:t>
      </w:r>
    </w:p>
    <w:p w:rsidR="00B32940" w:rsidRDefault="00B32940" w:rsidP="00B32940"/>
    <w:p w:rsidR="00B32940" w:rsidRPr="00B32940" w:rsidRDefault="00B32940" w:rsidP="00B32940">
      <w:r>
        <w:rPr>
          <w:noProof/>
        </w:rPr>
        <w:drawing>
          <wp:inline distT="0" distB="0" distL="0" distR="0">
            <wp:extent cx="5486400" cy="4572000"/>
            <wp:effectExtent l="95250" t="76200" r="95250" b="952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sectPr w:rsidR="00B32940" w:rsidRPr="00B32940" w:rsidSect="00241C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A23742"/>
    <w:multiLevelType w:val="hybridMultilevel"/>
    <w:tmpl w:val="AE08FD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AA1DEE"/>
    <w:multiLevelType w:val="hybridMultilevel"/>
    <w:tmpl w:val="E2B01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C6A6235"/>
    <w:multiLevelType w:val="hybridMultilevel"/>
    <w:tmpl w:val="78CEF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EC6292"/>
    <w:multiLevelType w:val="hybridMultilevel"/>
    <w:tmpl w:val="6F046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DisplayPageBoundarie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DQxNDMxN7YwsLBQ0lEKTi0uzszPAykwrAUAXRMVqCwAAAA="/>
  </w:docVars>
  <w:rsids>
    <w:rsidRoot w:val="00EC6E5B"/>
    <w:rsid w:val="00111A4C"/>
    <w:rsid w:val="00241C25"/>
    <w:rsid w:val="0033607D"/>
    <w:rsid w:val="006C5CEB"/>
    <w:rsid w:val="00716E8C"/>
    <w:rsid w:val="007D29F7"/>
    <w:rsid w:val="009D0E8E"/>
    <w:rsid w:val="00A52F65"/>
    <w:rsid w:val="00B32940"/>
    <w:rsid w:val="00EB2A26"/>
    <w:rsid w:val="00EC6E5B"/>
    <w:rsid w:val="00F40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282310"/>
  <w15:docId w15:val="{2C572AC9-8252-468B-9411-3847A45C2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1C2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C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E5B"/>
    <w:pPr>
      <w:ind w:left="720"/>
      <w:contextualSpacing/>
    </w:pPr>
  </w:style>
  <w:style w:type="paragraph" w:styleId="NoSpacing">
    <w:name w:val="No Spacing"/>
    <w:uiPriority w:val="1"/>
    <w:qFormat/>
    <w:rsid w:val="009D0E8E"/>
    <w:pPr>
      <w:spacing w:after="0" w:line="240" w:lineRule="auto"/>
    </w:pPr>
  </w:style>
  <w:style w:type="table" w:styleId="TableGrid">
    <w:name w:val="Table Grid"/>
    <w:basedOn w:val="TableNormal"/>
    <w:uiPriority w:val="59"/>
    <w:rsid w:val="009D0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329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294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6C5CE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png"/><Relationship Id="rId2" Type="http://schemas.openxmlformats.org/officeDocument/2006/relationships/image" Target="../media/image2.png"/><Relationship Id="rId1" Type="http://schemas.openxmlformats.org/officeDocument/2006/relationships/image" Target="../media/image1.png"/><Relationship Id="rId5" Type="http://schemas.openxmlformats.org/officeDocument/2006/relationships/image" Target="../media/image5.png"/><Relationship Id="rId4" Type="http://schemas.openxmlformats.org/officeDocument/2006/relationships/image" Target="../media/image4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png"/><Relationship Id="rId2" Type="http://schemas.openxmlformats.org/officeDocument/2006/relationships/image" Target="../media/image2.png"/><Relationship Id="rId1" Type="http://schemas.openxmlformats.org/officeDocument/2006/relationships/image" Target="../media/image1.png"/><Relationship Id="rId5" Type="http://schemas.openxmlformats.org/officeDocument/2006/relationships/image" Target="../media/image5.png"/><Relationship Id="rId4" Type="http://schemas.openxmlformats.org/officeDocument/2006/relationships/image" Target="../media/image4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8F99ED3-CC7C-4D50-9611-29FBEE11BEC0}" type="doc">
      <dgm:prSet loTypeId="urn:microsoft.com/office/officeart/2005/8/layout/vList4#1" loCatId="list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D1C1E81-83FC-4032-BB01-B84C11B5D499}">
      <dgm:prSet phldrT="[Text]" custT="1"/>
      <dgm:spPr/>
      <dgm:t>
        <a:bodyPr/>
        <a:lstStyle/>
        <a:p>
          <a:r>
            <a:rPr lang="en-US" sz="2000"/>
            <a:t>Say: </a:t>
          </a:r>
          <a:r>
            <a:rPr lang="en-US" sz="2000">
              <a:solidFill>
                <a:srgbClr val="00B050"/>
              </a:solidFill>
            </a:rPr>
            <a:t>like like go I like</a:t>
          </a:r>
          <a:endParaRPr lang="en-US" sz="2000"/>
        </a:p>
        <a:p>
          <a:r>
            <a:rPr lang="en-US" sz="2000"/>
            <a:t>Write: </a:t>
          </a:r>
          <a:r>
            <a:rPr lang="en-US" sz="2000">
              <a:solidFill>
                <a:srgbClr val="00B050"/>
              </a:solidFill>
            </a:rPr>
            <a:t>aaka bkdisl</a:t>
          </a:r>
          <a:endParaRPr lang="en-US" sz="2000"/>
        </a:p>
      </dgm:t>
    </dgm:pt>
    <dgm:pt modelId="{41CDE884-E40B-4B91-B3D1-EE4D4FEB4D40}" type="parTrans" cxnId="{305B5EF0-EC3C-4487-BCFC-4135EBA3E994}">
      <dgm:prSet/>
      <dgm:spPr/>
      <dgm:t>
        <a:bodyPr/>
        <a:lstStyle/>
        <a:p>
          <a:endParaRPr lang="en-US"/>
        </a:p>
      </dgm:t>
    </dgm:pt>
    <dgm:pt modelId="{F25FED22-74B9-47FB-BFF3-07A43D2F1FC4}" type="sibTrans" cxnId="{305B5EF0-EC3C-4487-BCFC-4135EBA3E994}">
      <dgm:prSet/>
      <dgm:spPr/>
      <dgm:t>
        <a:bodyPr/>
        <a:lstStyle/>
        <a:p>
          <a:endParaRPr lang="en-US"/>
        </a:p>
      </dgm:t>
    </dgm:pt>
    <dgm:pt modelId="{11896C5F-5BB1-4097-9A3A-6A66F814AC25}">
      <dgm:prSet phldrT="[Text]"/>
      <dgm:spPr/>
      <dgm:t>
        <a:bodyPr/>
        <a:lstStyle/>
        <a:p>
          <a:r>
            <a:rPr lang="en-US"/>
            <a:t>Say: </a:t>
          </a:r>
          <a:r>
            <a:rPr lang="en-US">
              <a:solidFill>
                <a:srgbClr val="00B050"/>
              </a:solidFill>
            </a:rPr>
            <a:t>not it I </a:t>
          </a:r>
          <a:endParaRPr lang="en-US"/>
        </a:p>
        <a:p>
          <a:r>
            <a:rPr lang="en-US"/>
            <a:t>Write: </a:t>
          </a:r>
          <a:r>
            <a:rPr lang="en-US">
              <a:solidFill>
                <a:srgbClr val="00B050"/>
              </a:solidFill>
            </a:rPr>
            <a:t>kdlajl;oo</a:t>
          </a:r>
        </a:p>
      </dgm:t>
    </dgm:pt>
    <dgm:pt modelId="{2521A53E-BBC4-49B7-B169-20480D9B3B38}" type="parTrans" cxnId="{4A657D08-B197-4380-B6D6-C5FD02810AF4}">
      <dgm:prSet/>
      <dgm:spPr/>
      <dgm:t>
        <a:bodyPr/>
        <a:lstStyle/>
        <a:p>
          <a:endParaRPr lang="en-US"/>
        </a:p>
      </dgm:t>
    </dgm:pt>
    <dgm:pt modelId="{0891A959-731C-44CC-A2CD-FA68415086AB}" type="sibTrans" cxnId="{4A657D08-B197-4380-B6D6-C5FD02810AF4}">
      <dgm:prSet/>
      <dgm:spPr/>
      <dgm:t>
        <a:bodyPr/>
        <a:lstStyle/>
        <a:p>
          <a:endParaRPr lang="en-US"/>
        </a:p>
      </dgm:t>
    </dgm:pt>
    <dgm:pt modelId="{E41477F7-AF3D-4515-8EE3-BCD6F28DB60C}">
      <dgm:prSet phldrT="[Text]"/>
      <dgm:spPr/>
      <dgm:t>
        <a:bodyPr/>
        <a:lstStyle/>
        <a:p>
          <a:r>
            <a:rPr lang="en-US"/>
            <a:t>Say:</a:t>
          </a:r>
          <a:r>
            <a:rPr lang="en-US">
              <a:solidFill>
                <a:srgbClr val="00B050"/>
              </a:solidFill>
            </a:rPr>
            <a:t> want want like more</a:t>
          </a:r>
        </a:p>
        <a:p>
          <a:r>
            <a:rPr lang="en-US"/>
            <a:t>Write: </a:t>
          </a:r>
          <a:r>
            <a:rPr lang="en-US">
              <a:solidFill>
                <a:srgbClr val="00B050"/>
              </a:solidFill>
            </a:rPr>
            <a:t>rllkastjhat</a:t>
          </a:r>
          <a:endParaRPr lang="en-US"/>
        </a:p>
      </dgm:t>
    </dgm:pt>
    <dgm:pt modelId="{4E5063C6-3F9B-46A1-9A3F-7EB2D68D1CF2}" type="parTrans" cxnId="{B24B449C-15B9-40DA-B9D6-EE3BDC95F77E}">
      <dgm:prSet/>
      <dgm:spPr/>
      <dgm:t>
        <a:bodyPr/>
        <a:lstStyle/>
        <a:p>
          <a:endParaRPr lang="en-US"/>
        </a:p>
      </dgm:t>
    </dgm:pt>
    <dgm:pt modelId="{7988176C-9148-4E5D-8E72-19229351B438}" type="sibTrans" cxnId="{B24B449C-15B9-40DA-B9D6-EE3BDC95F77E}">
      <dgm:prSet/>
      <dgm:spPr/>
      <dgm:t>
        <a:bodyPr/>
        <a:lstStyle/>
        <a:p>
          <a:endParaRPr lang="en-US"/>
        </a:p>
      </dgm:t>
    </dgm:pt>
    <dgm:pt modelId="{BCBB7786-FD56-4E2D-A147-82BC7992204A}">
      <dgm:prSet phldrT="[Text]"/>
      <dgm:spPr/>
      <dgm:t>
        <a:bodyPr/>
        <a:lstStyle/>
        <a:p>
          <a:r>
            <a:rPr lang="en-US"/>
            <a:t>Say: </a:t>
          </a:r>
          <a:r>
            <a:rPr lang="en-US">
              <a:solidFill>
                <a:srgbClr val="00B050"/>
              </a:solidFill>
            </a:rPr>
            <a:t>more I</a:t>
          </a:r>
          <a:endParaRPr lang="en-US"/>
        </a:p>
        <a:p>
          <a:r>
            <a:rPr lang="en-US"/>
            <a:t>Write: </a:t>
          </a:r>
          <a:r>
            <a:rPr lang="en-US">
              <a:solidFill>
                <a:srgbClr val="00B050"/>
              </a:solidFill>
            </a:rPr>
            <a:t>cooookkkk</a:t>
          </a:r>
        </a:p>
      </dgm:t>
    </dgm:pt>
    <dgm:pt modelId="{3083E490-2CB5-4A09-8D36-DD874C90648E}" type="parTrans" cxnId="{8E127CB3-0B98-4450-B9DB-41F01F552704}">
      <dgm:prSet/>
      <dgm:spPr/>
      <dgm:t>
        <a:bodyPr/>
        <a:lstStyle/>
        <a:p>
          <a:endParaRPr lang="en-US"/>
        </a:p>
      </dgm:t>
    </dgm:pt>
    <dgm:pt modelId="{03D70D65-C6C9-4D41-B0F0-A9976BB94B01}" type="sibTrans" cxnId="{8E127CB3-0B98-4450-B9DB-41F01F552704}">
      <dgm:prSet/>
      <dgm:spPr/>
      <dgm:t>
        <a:bodyPr/>
        <a:lstStyle/>
        <a:p>
          <a:endParaRPr lang="en-US"/>
        </a:p>
      </dgm:t>
    </dgm:pt>
    <dgm:pt modelId="{EEA35DA5-F5D2-4BFA-8B4E-33FA74288E67}">
      <dgm:prSet phldrT="[Text]"/>
      <dgm:spPr/>
      <dgm:t>
        <a:bodyPr/>
        <a:lstStyle/>
        <a:p>
          <a:r>
            <a:rPr lang="en-US"/>
            <a:t>Say: </a:t>
          </a:r>
          <a:r>
            <a:rPr lang="en-US">
              <a:solidFill>
                <a:srgbClr val="00B050"/>
              </a:solidFill>
            </a:rPr>
            <a:t>go it see go go go </a:t>
          </a:r>
          <a:endParaRPr lang="en-US"/>
        </a:p>
        <a:p>
          <a:r>
            <a:rPr lang="en-US"/>
            <a:t>Write: </a:t>
          </a:r>
          <a:r>
            <a:rPr lang="en-US">
              <a:solidFill>
                <a:srgbClr val="00B050"/>
              </a:solidFill>
            </a:rPr>
            <a:t>ak</a:t>
          </a:r>
          <a:endParaRPr lang="en-US"/>
        </a:p>
      </dgm:t>
    </dgm:pt>
    <dgm:pt modelId="{75031D2A-6200-434D-98C9-BC9684280E4D}" type="parTrans" cxnId="{10B7D08E-24D5-4C8D-96B9-C53F27DFF39F}">
      <dgm:prSet/>
      <dgm:spPr/>
      <dgm:t>
        <a:bodyPr/>
        <a:lstStyle/>
        <a:p>
          <a:endParaRPr lang="en-US"/>
        </a:p>
      </dgm:t>
    </dgm:pt>
    <dgm:pt modelId="{25D5CE38-96EE-4602-BC35-785BB39E5C7C}" type="sibTrans" cxnId="{10B7D08E-24D5-4C8D-96B9-C53F27DFF39F}">
      <dgm:prSet/>
      <dgm:spPr/>
      <dgm:t>
        <a:bodyPr/>
        <a:lstStyle/>
        <a:p>
          <a:endParaRPr lang="en-US"/>
        </a:p>
      </dgm:t>
    </dgm:pt>
    <dgm:pt modelId="{B3992848-9C7D-4589-99AA-3B233F85DB3F}" type="pres">
      <dgm:prSet presAssocID="{68F99ED3-CC7C-4D50-9611-29FBEE11BEC0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E5EB0283-80F9-4147-BE48-BEC2E7201D13}" type="pres">
      <dgm:prSet presAssocID="{DD1C1E81-83FC-4032-BB01-B84C11B5D499}" presName="comp" presStyleCnt="0"/>
      <dgm:spPr/>
    </dgm:pt>
    <dgm:pt modelId="{FCE3914F-F723-49A2-B8F9-B8447F3DEBBD}" type="pres">
      <dgm:prSet presAssocID="{DD1C1E81-83FC-4032-BB01-B84C11B5D499}" presName="box" presStyleLbl="node1" presStyleIdx="0" presStyleCnt="5"/>
      <dgm:spPr/>
      <dgm:t>
        <a:bodyPr/>
        <a:lstStyle/>
        <a:p>
          <a:endParaRPr lang="en-US"/>
        </a:p>
      </dgm:t>
    </dgm:pt>
    <dgm:pt modelId="{C1785891-B8E8-4558-BAC2-4AA4D13DC957}" type="pres">
      <dgm:prSet presAssocID="{DD1C1E81-83FC-4032-BB01-B84C11B5D499}" presName="img" presStyleLbl="fgImgPlace1" presStyleIdx="0" presStyleCnt="5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B3438C84-BE13-49CA-914D-E0E4685AD790}" type="pres">
      <dgm:prSet presAssocID="{DD1C1E81-83FC-4032-BB01-B84C11B5D499}" presName="text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C866132-9707-41E3-9517-B1A1769E4767}" type="pres">
      <dgm:prSet presAssocID="{F25FED22-74B9-47FB-BFF3-07A43D2F1FC4}" presName="spacer" presStyleCnt="0"/>
      <dgm:spPr/>
    </dgm:pt>
    <dgm:pt modelId="{202176E0-BF18-44EB-B68E-EE47EB323992}" type="pres">
      <dgm:prSet presAssocID="{11896C5F-5BB1-4097-9A3A-6A66F814AC25}" presName="comp" presStyleCnt="0"/>
      <dgm:spPr/>
    </dgm:pt>
    <dgm:pt modelId="{C702EC92-3D84-4E92-9621-38B1DA364CCA}" type="pres">
      <dgm:prSet presAssocID="{11896C5F-5BB1-4097-9A3A-6A66F814AC25}" presName="box" presStyleLbl="node1" presStyleIdx="1" presStyleCnt="5"/>
      <dgm:spPr/>
      <dgm:t>
        <a:bodyPr/>
        <a:lstStyle/>
        <a:p>
          <a:endParaRPr lang="en-US"/>
        </a:p>
      </dgm:t>
    </dgm:pt>
    <dgm:pt modelId="{CB07D0E7-3E3A-4F27-9320-62DB3FE23991}" type="pres">
      <dgm:prSet presAssocID="{11896C5F-5BB1-4097-9A3A-6A66F814AC25}" presName="img" presStyleLbl="fgImgPlace1" presStyleIdx="1" presStyleCnt="5"/>
      <dgm:spPr>
        <a:blipFill rotWithShape="0">
          <a:blip xmlns:r="http://schemas.openxmlformats.org/officeDocument/2006/relationships" r:embed="rId2"/>
          <a:stretch>
            <a:fillRect/>
          </a:stretch>
        </a:blipFill>
      </dgm:spPr>
    </dgm:pt>
    <dgm:pt modelId="{3107AA91-48CA-41B4-B07A-BB747DCE86CE}" type="pres">
      <dgm:prSet presAssocID="{11896C5F-5BB1-4097-9A3A-6A66F814AC25}" presName="text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B27767E-3147-4642-8864-08CFE1C5120E}" type="pres">
      <dgm:prSet presAssocID="{0891A959-731C-44CC-A2CD-FA68415086AB}" presName="spacer" presStyleCnt="0"/>
      <dgm:spPr/>
    </dgm:pt>
    <dgm:pt modelId="{2F69BCF6-A0DE-4A11-A116-6F60D67107F9}" type="pres">
      <dgm:prSet presAssocID="{E41477F7-AF3D-4515-8EE3-BCD6F28DB60C}" presName="comp" presStyleCnt="0"/>
      <dgm:spPr/>
    </dgm:pt>
    <dgm:pt modelId="{D19F36D0-090A-449B-85C4-945479135168}" type="pres">
      <dgm:prSet presAssocID="{E41477F7-AF3D-4515-8EE3-BCD6F28DB60C}" presName="box" presStyleLbl="node1" presStyleIdx="2" presStyleCnt="5"/>
      <dgm:spPr/>
      <dgm:t>
        <a:bodyPr/>
        <a:lstStyle/>
        <a:p>
          <a:endParaRPr lang="en-US"/>
        </a:p>
      </dgm:t>
    </dgm:pt>
    <dgm:pt modelId="{56ED8AC3-3116-4690-AF8B-9028A9BBB2AF}" type="pres">
      <dgm:prSet presAssocID="{E41477F7-AF3D-4515-8EE3-BCD6F28DB60C}" presName="img" presStyleLbl="fgImgPlace1" presStyleIdx="2" presStyleCnt="5"/>
      <dgm:spPr>
        <a:blipFill rotWithShape="0">
          <a:blip xmlns:r="http://schemas.openxmlformats.org/officeDocument/2006/relationships" r:embed="rId3"/>
          <a:stretch>
            <a:fillRect/>
          </a:stretch>
        </a:blipFill>
      </dgm:spPr>
    </dgm:pt>
    <dgm:pt modelId="{1892DD45-506F-45BB-8A8D-91F9092DFAE4}" type="pres">
      <dgm:prSet presAssocID="{E41477F7-AF3D-4515-8EE3-BCD6F28DB60C}" presName="text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DF807E3-F936-4CA3-BB81-5D403182B7DC}" type="pres">
      <dgm:prSet presAssocID="{7988176C-9148-4E5D-8E72-19229351B438}" presName="spacer" presStyleCnt="0"/>
      <dgm:spPr/>
    </dgm:pt>
    <dgm:pt modelId="{9457EFF0-93BD-414D-97F0-317BED82EE3F}" type="pres">
      <dgm:prSet presAssocID="{BCBB7786-FD56-4E2D-A147-82BC7992204A}" presName="comp" presStyleCnt="0"/>
      <dgm:spPr/>
    </dgm:pt>
    <dgm:pt modelId="{05AE4D52-4E99-44F0-9B6F-27E216CD7AAF}" type="pres">
      <dgm:prSet presAssocID="{BCBB7786-FD56-4E2D-A147-82BC7992204A}" presName="box" presStyleLbl="node1" presStyleIdx="3" presStyleCnt="5"/>
      <dgm:spPr/>
      <dgm:t>
        <a:bodyPr/>
        <a:lstStyle/>
        <a:p>
          <a:endParaRPr lang="en-US"/>
        </a:p>
      </dgm:t>
    </dgm:pt>
    <dgm:pt modelId="{47C9B385-A967-46DA-AA07-1FD32C02F6C5}" type="pres">
      <dgm:prSet presAssocID="{BCBB7786-FD56-4E2D-A147-82BC7992204A}" presName="img" presStyleLbl="fgImgPlace1" presStyleIdx="3" presStyleCnt="5"/>
      <dgm:spPr>
        <a:blipFill rotWithShape="0">
          <a:blip xmlns:r="http://schemas.openxmlformats.org/officeDocument/2006/relationships" r:embed="rId4"/>
          <a:stretch>
            <a:fillRect/>
          </a:stretch>
        </a:blipFill>
      </dgm:spPr>
    </dgm:pt>
    <dgm:pt modelId="{7D80DAC3-634C-4945-AEBC-954EBA854902}" type="pres">
      <dgm:prSet presAssocID="{BCBB7786-FD56-4E2D-A147-82BC7992204A}" presName="text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3DEDCB5-3888-4A3B-93A5-DFDD95FE4B23}" type="pres">
      <dgm:prSet presAssocID="{03D70D65-C6C9-4D41-B0F0-A9976BB94B01}" presName="spacer" presStyleCnt="0"/>
      <dgm:spPr/>
    </dgm:pt>
    <dgm:pt modelId="{A3395006-B4EE-455B-851A-31FB77C6C3C2}" type="pres">
      <dgm:prSet presAssocID="{EEA35DA5-F5D2-4BFA-8B4E-33FA74288E67}" presName="comp" presStyleCnt="0"/>
      <dgm:spPr/>
    </dgm:pt>
    <dgm:pt modelId="{49457858-07E0-4677-B27D-AFBC4BC9895D}" type="pres">
      <dgm:prSet presAssocID="{EEA35DA5-F5D2-4BFA-8B4E-33FA74288E67}" presName="box" presStyleLbl="node1" presStyleIdx="4" presStyleCnt="5"/>
      <dgm:spPr/>
      <dgm:t>
        <a:bodyPr/>
        <a:lstStyle/>
        <a:p>
          <a:endParaRPr lang="en-US"/>
        </a:p>
      </dgm:t>
    </dgm:pt>
    <dgm:pt modelId="{11E24ED2-1349-4D39-8EA4-3746ACE0C440}" type="pres">
      <dgm:prSet presAssocID="{EEA35DA5-F5D2-4BFA-8B4E-33FA74288E67}" presName="img" presStyleLbl="fgImgPlace1" presStyleIdx="4" presStyleCnt="5"/>
      <dgm:spPr>
        <a:blipFill rotWithShape="0">
          <a:blip xmlns:r="http://schemas.openxmlformats.org/officeDocument/2006/relationships" r:embed="rId5"/>
          <a:stretch>
            <a:fillRect/>
          </a:stretch>
        </a:blipFill>
      </dgm:spPr>
    </dgm:pt>
    <dgm:pt modelId="{92D1CED8-866F-467E-8AE2-1FC6F426F1CB}" type="pres">
      <dgm:prSet presAssocID="{EEA35DA5-F5D2-4BFA-8B4E-33FA74288E67}" presName="text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B5C58A19-3DC3-4D23-B315-2C8E21D6B0EF}" type="presOf" srcId="{E41477F7-AF3D-4515-8EE3-BCD6F28DB60C}" destId="{1892DD45-506F-45BB-8A8D-91F9092DFAE4}" srcOrd="1" destOrd="0" presId="urn:microsoft.com/office/officeart/2005/8/layout/vList4#1"/>
    <dgm:cxn modelId="{B06E1EBB-D9D2-49A4-9E23-518B471E5DBA}" type="presOf" srcId="{DD1C1E81-83FC-4032-BB01-B84C11B5D499}" destId="{FCE3914F-F723-49A2-B8F9-B8447F3DEBBD}" srcOrd="0" destOrd="0" presId="urn:microsoft.com/office/officeart/2005/8/layout/vList4#1"/>
    <dgm:cxn modelId="{F972214E-E523-44D7-A3B8-CFDE610D592B}" type="presOf" srcId="{BCBB7786-FD56-4E2D-A147-82BC7992204A}" destId="{05AE4D52-4E99-44F0-9B6F-27E216CD7AAF}" srcOrd="0" destOrd="0" presId="urn:microsoft.com/office/officeart/2005/8/layout/vList4#1"/>
    <dgm:cxn modelId="{0AF0D23E-16F0-43EF-BF5D-09BF73BC2085}" type="presOf" srcId="{68F99ED3-CC7C-4D50-9611-29FBEE11BEC0}" destId="{B3992848-9C7D-4589-99AA-3B233F85DB3F}" srcOrd="0" destOrd="0" presId="urn:microsoft.com/office/officeart/2005/8/layout/vList4#1"/>
    <dgm:cxn modelId="{305B5EF0-EC3C-4487-BCFC-4135EBA3E994}" srcId="{68F99ED3-CC7C-4D50-9611-29FBEE11BEC0}" destId="{DD1C1E81-83FC-4032-BB01-B84C11B5D499}" srcOrd="0" destOrd="0" parTransId="{41CDE884-E40B-4B91-B3D1-EE4D4FEB4D40}" sibTransId="{F25FED22-74B9-47FB-BFF3-07A43D2F1FC4}"/>
    <dgm:cxn modelId="{8E127CB3-0B98-4450-B9DB-41F01F552704}" srcId="{68F99ED3-CC7C-4D50-9611-29FBEE11BEC0}" destId="{BCBB7786-FD56-4E2D-A147-82BC7992204A}" srcOrd="3" destOrd="0" parTransId="{3083E490-2CB5-4A09-8D36-DD874C90648E}" sibTransId="{03D70D65-C6C9-4D41-B0F0-A9976BB94B01}"/>
    <dgm:cxn modelId="{60EEA89B-AE91-4B0E-86DE-B1783505E38C}" type="presOf" srcId="{EEA35DA5-F5D2-4BFA-8B4E-33FA74288E67}" destId="{49457858-07E0-4677-B27D-AFBC4BC9895D}" srcOrd="0" destOrd="0" presId="urn:microsoft.com/office/officeart/2005/8/layout/vList4#1"/>
    <dgm:cxn modelId="{18C3C0EA-F37E-42C7-AE4E-D1E74D4C1C8B}" type="presOf" srcId="{11896C5F-5BB1-4097-9A3A-6A66F814AC25}" destId="{C702EC92-3D84-4E92-9621-38B1DA364CCA}" srcOrd="0" destOrd="0" presId="urn:microsoft.com/office/officeart/2005/8/layout/vList4#1"/>
    <dgm:cxn modelId="{1817525A-21EB-4549-864D-6B5842948107}" type="presOf" srcId="{BCBB7786-FD56-4E2D-A147-82BC7992204A}" destId="{7D80DAC3-634C-4945-AEBC-954EBA854902}" srcOrd="1" destOrd="0" presId="urn:microsoft.com/office/officeart/2005/8/layout/vList4#1"/>
    <dgm:cxn modelId="{4A657D08-B197-4380-B6D6-C5FD02810AF4}" srcId="{68F99ED3-CC7C-4D50-9611-29FBEE11BEC0}" destId="{11896C5F-5BB1-4097-9A3A-6A66F814AC25}" srcOrd="1" destOrd="0" parTransId="{2521A53E-BBC4-49B7-B169-20480D9B3B38}" sibTransId="{0891A959-731C-44CC-A2CD-FA68415086AB}"/>
    <dgm:cxn modelId="{30A838F1-5BBC-45C1-ADF2-052025066F89}" type="presOf" srcId="{E41477F7-AF3D-4515-8EE3-BCD6F28DB60C}" destId="{D19F36D0-090A-449B-85C4-945479135168}" srcOrd="0" destOrd="0" presId="urn:microsoft.com/office/officeart/2005/8/layout/vList4#1"/>
    <dgm:cxn modelId="{34D2A562-1D97-475F-BDAF-AE255E78BEAB}" type="presOf" srcId="{11896C5F-5BB1-4097-9A3A-6A66F814AC25}" destId="{3107AA91-48CA-41B4-B07A-BB747DCE86CE}" srcOrd="1" destOrd="0" presId="urn:microsoft.com/office/officeart/2005/8/layout/vList4#1"/>
    <dgm:cxn modelId="{8D6121F2-CB72-496F-AF92-BC81BA911A2E}" type="presOf" srcId="{DD1C1E81-83FC-4032-BB01-B84C11B5D499}" destId="{B3438C84-BE13-49CA-914D-E0E4685AD790}" srcOrd="1" destOrd="0" presId="urn:microsoft.com/office/officeart/2005/8/layout/vList4#1"/>
    <dgm:cxn modelId="{10B7D08E-24D5-4C8D-96B9-C53F27DFF39F}" srcId="{68F99ED3-CC7C-4D50-9611-29FBEE11BEC0}" destId="{EEA35DA5-F5D2-4BFA-8B4E-33FA74288E67}" srcOrd="4" destOrd="0" parTransId="{75031D2A-6200-434D-98C9-BC9684280E4D}" sibTransId="{25D5CE38-96EE-4602-BC35-785BB39E5C7C}"/>
    <dgm:cxn modelId="{4EFC8350-B54A-4DEF-A7AA-830DF5967126}" type="presOf" srcId="{EEA35DA5-F5D2-4BFA-8B4E-33FA74288E67}" destId="{92D1CED8-866F-467E-8AE2-1FC6F426F1CB}" srcOrd="1" destOrd="0" presId="urn:microsoft.com/office/officeart/2005/8/layout/vList4#1"/>
    <dgm:cxn modelId="{B24B449C-15B9-40DA-B9D6-EE3BDC95F77E}" srcId="{68F99ED3-CC7C-4D50-9611-29FBEE11BEC0}" destId="{E41477F7-AF3D-4515-8EE3-BCD6F28DB60C}" srcOrd="2" destOrd="0" parTransId="{4E5063C6-3F9B-46A1-9A3F-7EB2D68D1CF2}" sibTransId="{7988176C-9148-4E5D-8E72-19229351B438}"/>
    <dgm:cxn modelId="{60983604-B6B3-40B5-9F6D-28147DCDA914}" type="presParOf" srcId="{B3992848-9C7D-4589-99AA-3B233F85DB3F}" destId="{E5EB0283-80F9-4147-BE48-BEC2E7201D13}" srcOrd="0" destOrd="0" presId="urn:microsoft.com/office/officeart/2005/8/layout/vList4#1"/>
    <dgm:cxn modelId="{0B4112EA-3ECA-4660-BE80-E6573625C8EB}" type="presParOf" srcId="{E5EB0283-80F9-4147-BE48-BEC2E7201D13}" destId="{FCE3914F-F723-49A2-B8F9-B8447F3DEBBD}" srcOrd="0" destOrd="0" presId="urn:microsoft.com/office/officeart/2005/8/layout/vList4#1"/>
    <dgm:cxn modelId="{0F5FBB34-2E39-4E35-964E-0AB002DC50D9}" type="presParOf" srcId="{E5EB0283-80F9-4147-BE48-BEC2E7201D13}" destId="{C1785891-B8E8-4558-BAC2-4AA4D13DC957}" srcOrd="1" destOrd="0" presId="urn:microsoft.com/office/officeart/2005/8/layout/vList4#1"/>
    <dgm:cxn modelId="{935DE164-433C-451F-9B15-EA2F9BC3CEBD}" type="presParOf" srcId="{E5EB0283-80F9-4147-BE48-BEC2E7201D13}" destId="{B3438C84-BE13-49CA-914D-E0E4685AD790}" srcOrd="2" destOrd="0" presId="urn:microsoft.com/office/officeart/2005/8/layout/vList4#1"/>
    <dgm:cxn modelId="{00C05D0C-C4DF-4410-9373-A365F0B33E5A}" type="presParOf" srcId="{B3992848-9C7D-4589-99AA-3B233F85DB3F}" destId="{2C866132-9707-41E3-9517-B1A1769E4767}" srcOrd="1" destOrd="0" presId="urn:microsoft.com/office/officeart/2005/8/layout/vList4#1"/>
    <dgm:cxn modelId="{ADA339F2-FA92-4741-9A42-2EEFA9D86F72}" type="presParOf" srcId="{B3992848-9C7D-4589-99AA-3B233F85DB3F}" destId="{202176E0-BF18-44EB-B68E-EE47EB323992}" srcOrd="2" destOrd="0" presId="urn:microsoft.com/office/officeart/2005/8/layout/vList4#1"/>
    <dgm:cxn modelId="{3A175F45-A4ED-4AB4-BE89-7A718E019C8A}" type="presParOf" srcId="{202176E0-BF18-44EB-B68E-EE47EB323992}" destId="{C702EC92-3D84-4E92-9621-38B1DA364CCA}" srcOrd="0" destOrd="0" presId="urn:microsoft.com/office/officeart/2005/8/layout/vList4#1"/>
    <dgm:cxn modelId="{5ECDB21F-E42B-455B-9A03-204B8495ACF9}" type="presParOf" srcId="{202176E0-BF18-44EB-B68E-EE47EB323992}" destId="{CB07D0E7-3E3A-4F27-9320-62DB3FE23991}" srcOrd="1" destOrd="0" presId="urn:microsoft.com/office/officeart/2005/8/layout/vList4#1"/>
    <dgm:cxn modelId="{B868902B-C12D-4829-B0F3-BEF2E9F411C9}" type="presParOf" srcId="{202176E0-BF18-44EB-B68E-EE47EB323992}" destId="{3107AA91-48CA-41B4-B07A-BB747DCE86CE}" srcOrd="2" destOrd="0" presId="urn:microsoft.com/office/officeart/2005/8/layout/vList4#1"/>
    <dgm:cxn modelId="{42FADC43-7966-42B7-8232-D7DBA28FDDA0}" type="presParOf" srcId="{B3992848-9C7D-4589-99AA-3B233F85DB3F}" destId="{6B27767E-3147-4642-8864-08CFE1C5120E}" srcOrd="3" destOrd="0" presId="urn:microsoft.com/office/officeart/2005/8/layout/vList4#1"/>
    <dgm:cxn modelId="{1C193B28-3025-4680-9749-D48E27258C28}" type="presParOf" srcId="{B3992848-9C7D-4589-99AA-3B233F85DB3F}" destId="{2F69BCF6-A0DE-4A11-A116-6F60D67107F9}" srcOrd="4" destOrd="0" presId="urn:microsoft.com/office/officeart/2005/8/layout/vList4#1"/>
    <dgm:cxn modelId="{2861E0F7-47E4-4DD5-A04E-553AD53D47D6}" type="presParOf" srcId="{2F69BCF6-A0DE-4A11-A116-6F60D67107F9}" destId="{D19F36D0-090A-449B-85C4-945479135168}" srcOrd="0" destOrd="0" presId="urn:microsoft.com/office/officeart/2005/8/layout/vList4#1"/>
    <dgm:cxn modelId="{3C05AB1C-8F11-4F22-BF7B-30A924754EB7}" type="presParOf" srcId="{2F69BCF6-A0DE-4A11-A116-6F60D67107F9}" destId="{56ED8AC3-3116-4690-AF8B-9028A9BBB2AF}" srcOrd="1" destOrd="0" presId="urn:microsoft.com/office/officeart/2005/8/layout/vList4#1"/>
    <dgm:cxn modelId="{457BE41B-FA51-4E6C-ACA6-58ADC2A37C96}" type="presParOf" srcId="{2F69BCF6-A0DE-4A11-A116-6F60D67107F9}" destId="{1892DD45-506F-45BB-8A8D-91F9092DFAE4}" srcOrd="2" destOrd="0" presId="urn:microsoft.com/office/officeart/2005/8/layout/vList4#1"/>
    <dgm:cxn modelId="{4882D55D-CD9E-4F9A-80B0-BAC091E60E42}" type="presParOf" srcId="{B3992848-9C7D-4589-99AA-3B233F85DB3F}" destId="{EDF807E3-F936-4CA3-BB81-5D403182B7DC}" srcOrd="5" destOrd="0" presId="urn:microsoft.com/office/officeart/2005/8/layout/vList4#1"/>
    <dgm:cxn modelId="{0911B345-04B4-41D0-AC74-FF7057C14DE5}" type="presParOf" srcId="{B3992848-9C7D-4589-99AA-3B233F85DB3F}" destId="{9457EFF0-93BD-414D-97F0-317BED82EE3F}" srcOrd="6" destOrd="0" presId="urn:microsoft.com/office/officeart/2005/8/layout/vList4#1"/>
    <dgm:cxn modelId="{5E5DEDAC-B2E3-4891-8E16-D1D7CE77C81E}" type="presParOf" srcId="{9457EFF0-93BD-414D-97F0-317BED82EE3F}" destId="{05AE4D52-4E99-44F0-9B6F-27E216CD7AAF}" srcOrd="0" destOrd="0" presId="urn:microsoft.com/office/officeart/2005/8/layout/vList4#1"/>
    <dgm:cxn modelId="{C663C8F1-68D9-4202-AF18-C0220BBF14C2}" type="presParOf" srcId="{9457EFF0-93BD-414D-97F0-317BED82EE3F}" destId="{47C9B385-A967-46DA-AA07-1FD32C02F6C5}" srcOrd="1" destOrd="0" presId="urn:microsoft.com/office/officeart/2005/8/layout/vList4#1"/>
    <dgm:cxn modelId="{0EF524ED-C294-4EA1-9AF2-08C53C331714}" type="presParOf" srcId="{9457EFF0-93BD-414D-97F0-317BED82EE3F}" destId="{7D80DAC3-634C-4945-AEBC-954EBA854902}" srcOrd="2" destOrd="0" presId="urn:microsoft.com/office/officeart/2005/8/layout/vList4#1"/>
    <dgm:cxn modelId="{D7D87D42-C156-4B7F-B8F3-51FE7A3FF45D}" type="presParOf" srcId="{B3992848-9C7D-4589-99AA-3B233F85DB3F}" destId="{D3DEDCB5-3888-4A3B-93A5-DFDD95FE4B23}" srcOrd="7" destOrd="0" presId="urn:microsoft.com/office/officeart/2005/8/layout/vList4#1"/>
    <dgm:cxn modelId="{30D6C23E-B560-4F41-AC4F-EE6E745F50A3}" type="presParOf" srcId="{B3992848-9C7D-4589-99AA-3B233F85DB3F}" destId="{A3395006-B4EE-455B-851A-31FB77C6C3C2}" srcOrd="8" destOrd="0" presId="urn:microsoft.com/office/officeart/2005/8/layout/vList4#1"/>
    <dgm:cxn modelId="{4CA1F5E7-D4A3-4F5C-A2FE-A8B3E377AF02}" type="presParOf" srcId="{A3395006-B4EE-455B-851A-31FB77C6C3C2}" destId="{49457858-07E0-4677-B27D-AFBC4BC9895D}" srcOrd="0" destOrd="0" presId="urn:microsoft.com/office/officeart/2005/8/layout/vList4#1"/>
    <dgm:cxn modelId="{460B7831-AE74-434E-893E-634143467D90}" type="presParOf" srcId="{A3395006-B4EE-455B-851A-31FB77C6C3C2}" destId="{11E24ED2-1349-4D39-8EA4-3746ACE0C440}" srcOrd="1" destOrd="0" presId="urn:microsoft.com/office/officeart/2005/8/layout/vList4#1"/>
    <dgm:cxn modelId="{45FA649C-0508-4186-A219-F1A68088D287}" type="presParOf" srcId="{A3395006-B4EE-455B-851A-31FB77C6C3C2}" destId="{92D1CED8-866F-467E-8AE2-1FC6F426F1CB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CE3914F-F723-49A2-B8F9-B8447F3DEBBD}">
      <dsp:nvSpPr>
        <dsp:cNvPr id="0" name=""/>
        <dsp:cNvSpPr/>
      </dsp:nvSpPr>
      <dsp:spPr>
        <a:xfrm>
          <a:off x="0" y="0"/>
          <a:ext cx="5486400" cy="84608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Say: </a:t>
          </a:r>
          <a:r>
            <a:rPr lang="en-US" sz="2000" kern="1200">
              <a:solidFill>
                <a:srgbClr val="00B050"/>
              </a:solidFill>
            </a:rPr>
            <a:t>like like go I like</a:t>
          </a:r>
          <a:endParaRPr lang="en-US" sz="2000" kern="1200"/>
        </a:p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Write: </a:t>
          </a:r>
          <a:r>
            <a:rPr lang="en-US" sz="2000" kern="1200">
              <a:solidFill>
                <a:srgbClr val="00B050"/>
              </a:solidFill>
            </a:rPr>
            <a:t>aaka bkdisl</a:t>
          </a:r>
          <a:endParaRPr lang="en-US" sz="2000" kern="1200"/>
        </a:p>
      </dsp:txBody>
      <dsp:txXfrm>
        <a:off x="1181888" y="0"/>
        <a:ext cx="4304511" cy="846087"/>
      </dsp:txXfrm>
    </dsp:sp>
    <dsp:sp modelId="{C1785891-B8E8-4558-BAC2-4AA4D13DC957}">
      <dsp:nvSpPr>
        <dsp:cNvPr id="0" name=""/>
        <dsp:cNvSpPr/>
      </dsp:nvSpPr>
      <dsp:spPr>
        <a:xfrm>
          <a:off x="84608" y="84608"/>
          <a:ext cx="1097280" cy="676870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952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C702EC92-3D84-4E92-9621-38B1DA364CCA}">
      <dsp:nvSpPr>
        <dsp:cNvPr id="0" name=""/>
        <dsp:cNvSpPr/>
      </dsp:nvSpPr>
      <dsp:spPr>
        <a:xfrm>
          <a:off x="0" y="930696"/>
          <a:ext cx="5486400" cy="84608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Say: </a:t>
          </a:r>
          <a:r>
            <a:rPr lang="en-US" sz="2000" kern="1200">
              <a:solidFill>
                <a:srgbClr val="00B050"/>
              </a:solidFill>
            </a:rPr>
            <a:t>not it I </a:t>
          </a:r>
          <a:endParaRPr lang="en-US" sz="2000" kern="1200"/>
        </a:p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Write: </a:t>
          </a:r>
          <a:r>
            <a:rPr lang="en-US" sz="2000" kern="1200">
              <a:solidFill>
                <a:srgbClr val="00B050"/>
              </a:solidFill>
            </a:rPr>
            <a:t>kdlajl;oo</a:t>
          </a:r>
        </a:p>
      </dsp:txBody>
      <dsp:txXfrm>
        <a:off x="1181888" y="930696"/>
        <a:ext cx="4304511" cy="846087"/>
      </dsp:txXfrm>
    </dsp:sp>
    <dsp:sp modelId="{CB07D0E7-3E3A-4F27-9320-62DB3FE23991}">
      <dsp:nvSpPr>
        <dsp:cNvPr id="0" name=""/>
        <dsp:cNvSpPr/>
      </dsp:nvSpPr>
      <dsp:spPr>
        <a:xfrm>
          <a:off x="84608" y="1015305"/>
          <a:ext cx="1097280" cy="676870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/>
          <a:stretch>
            <a:fillRect/>
          </a:stretch>
        </a:blipFill>
        <a:ln w="952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D19F36D0-090A-449B-85C4-945479135168}">
      <dsp:nvSpPr>
        <dsp:cNvPr id="0" name=""/>
        <dsp:cNvSpPr/>
      </dsp:nvSpPr>
      <dsp:spPr>
        <a:xfrm>
          <a:off x="0" y="1861393"/>
          <a:ext cx="5486400" cy="84608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Say:</a:t>
          </a:r>
          <a:r>
            <a:rPr lang="en-US" sz="2000" kern="1200">
              <a:solidFill>
                <a:srgbClr val="00B050"/>
              </a:solidFill>
            </a:rPr>
            <a:t> want want like more</a:t>
          </a:r>
        </a:p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Write: </a:t>
          </a:r>
          <a:r>
            <a:rPr lang="en-US" sz="2000" kern="1200">
              <a:solidFill>
                <a:srgbClr val="00B050"/>
              </a:solidFill>
            </a:rPr>
            <a:t>rllkastjhat</a:t>
          </a:r>
          <a:endParaRPr lang="en-US" sz="2000" kern="1200"/>
        </a:p>
      </dsp:txBody>
      <dsp:txXfrm>
        <a:off x="1181888" y="1861393"/>
        <a:ext cx="4304511" cy="846087"/>
      </dsp:txXfrm>
    </dsp:sp>
    <dsp:sp modelId="{56ED8AC3-3116-4690-AF8B-9028A9BBB2AF}">
      <dsp:nvSpPr>
        <dsp:cNvPr id="0" name=""/>
        <dsp:cNvSpPr/>
      </dsp:nvSpPr>
      <dsp:spPr>
        <a:xfrm>
          <a:off x="84608" y="1946002"/>
          <a:ext cx="1097280" cy="676870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/>
          <a:stretch>
            <a:fillRect/>
          </a:stretch>
        </a:blipFill>
        <a:ln w="952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05AE4D52-4E99-44F0-9B6F-27E216CD7AAF}">
      <dsp:nvSpPr>
        <dsp:cNvPr id="0" name=""/>
        <dsp:cNvSpPr/>
      </dsp:nvSpPr>
      <dsp:spPr>
        <a:xfrm>
          <a:off x="0" y="2792090"/>
          <a:ext cx="5486400" cy="84608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Say: </a:t>
          </a:r>
          <a:r>
            <a:rPr lang="en-US" sz="2000" kern="1200">
              <a:solidFill>
                <a:srgbClr val="00B050"/>
              </a:solidFill>
            </a:rPr>
            <a:t>more I</a:t>
          </a:r>
          <a:endParaRPr lang="en-US" sz="2000" kern="1200"/>
        </a:p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Write: </a:t>
          </a:r>
          <a:r>
            <a:rPr lang="en-US" sz="2000" kern="1200">
              <a:solidFill>
                <a:srgbClr val="00B050"/>
              </a:solidFill>
            </a:rPr>
            <a:t>cooookkkk</a:t>
          </a:r>
        </a:p>
      </dsp:txBody>
      <dsp:txXfrm>
        <a:off x="1181888" y="2792090"/>
        <a:ext cx="4304511" cy="846087"/>
      </dsp:txXfrm>
    </dsp:sp>
    <dsp:sp modelId="{47C9B385-A967-46DA-AA07-1FD32C02F6C5}">
      <dsp:nvSpPr>
        <dsp:cNvPr id="0" name=""/>
        <dsp:cNvSpPr/>
      </dsp:nvSpPr>
      <dsp:spPr>
        <a:xfrm>
          <a:off x="84608" y="2876698"/>
          <a:ext cx="1097280" cy="676870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/>
          <a:stretch>
            <a:fillRect/>
          </a:stretch>
        </a:blipFill>
        <a:ln w="952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49457858-07E0-4677-B27D-AFBC4BC9895D}">
      <dsp:nvSpPr>
        <dsp:cNvPr id="0" name=""/>
        <dsp:cNvSpPr/>
      </dsp:nvSpPr>
      <dsp:spPr>
        <a:xfrm>
          <a:off x="0" y="3722786"/>
          <a:ext cx="5486400" cy="84608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Say: </a:t>
          </a:r>
          <a:r>
            <a:rPr lang="en-US" sz="2000" kern="1200">
              <a:solidFill>
                <a:srgbClr val="00B050"/>
              </a:solidFill>
            </a:rPr>
            <a:t>go it see go go go </a:t>
          </a:r>
          <a:endParaRPr lang="en-US" sz="2000" kern="1200"/>
        </a:p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Write: </a:t>
          </a:r>
          <a:r>
            <a:rPr lang="en-US" sz="2000" kern="1200">
              <a:solidFill>
                <a:srgbClr val="00B050"/>
              </a:solidFill>
            </a:rPr>
            <a:t>ak</a:t>
          </a:r>
          <a:endParaRPr lang="en-US" sz="2000" kern="1200"/>
        </a:p>
      </dsp:txBody>
      <dsp:txXfrm>
        <a:off x="1181888" y="3722786"/>
        <a:ext cx="4304511" cy="846087"/>
      </dsp:txXfrm>
    </dsp:sp>
    <dsp:sp modelId="{11E24ED2-1349-4D39-8EA4-3746ACE0C440}">
      <dsp:nvSpPr>
        <dsp:cNvPr id="0" name=""/>
        <dsp:cNvSpPr/>
      </dsp:nvSpPr>
      <dsp:spPr>
        <a:xfrm>
          <a:off x="84608" y="3807395"/>
          <a:ext cx="1097280" cy="676870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5"/>
          <a:stretch>
            <a:fillRect/>
          </a:stretch>
        </a:blipFill>
        <a:ln w="952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Natoci</dc:creator>
  <cp:lastModifiedBy>Carole Zangari</cp:lastModifiedBy>
  <cp:revision>3</cp:revision>
  <cp:lastPrinted>2017-11-28T00:37:00Z</cp:lastPrinted>
  <dcterms:created xsi:type="dcterms:W3CDTF">2017-11-30T10:30:00Z</dcterms:created>
  <dcterms:modified xsi:type="dcterms:W3CDTF">2017-11-30T10:31:00Z</dcterms:modified>
</cp:coreProperties>
</file>